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1D7A5" w14:textId="27C87CE9" w:rsidR="00CB2F33" w:rsidRDefault="00417A5D" w:rsidP="00CB2F33">
      <w:pPr>
        <w:pStyle w:val="Heading1"/>
        <w:rPr>
          <w:u w:val="single"/>
        </w:rPr>
      </w:pPr>
      <w:r w:rsidRPr="00F728F3">
        <w:rPr>
          <w:u w:val="single"/>
        </w:rPr>
        <w:t xml:space="preserve">PB4A7 Seminar </w:t>
      </w:r>
      <w:r w:rsidR="00372817">
        <w:rPr>
          <w:u w:val="single"/>
        </w:rPr>
        <w:t>5</w:t>
      </w:r>
    </w:p>
    <w:p w14:paraId="2341A05B" w14:textId="47CDB994" w:rsidR="003D1F97" w:rsidRPr="008D24C6" w:rsidRDefault="003D1F97" w:rsidP="00417A5D">
      <w:pPr>
        <w:rPr>
          <w:szCs w:val="22"/>
        </w:rPr>
      </w:pPr>
    </w:p>
    <w:p w14:paraId="53D4D150" w14:textId="050A67D0" w:rsidR="000678DF" w:rsidRPr="000678DF" w:rsidRDefault="000678DF" w:rsidP="008D24C6">
      <w:pPr>
        <w:rPr>
          <w:b/>
          <w:i/>
          <w:szCs w:val="22"/>
          <w:u w:val="single"/>
        </w:rPr>
      </w:pPr>
      <w:r w:rsidRPr="000678DF">
        <w:rPr>
          <w:b/>
          <w:i/>
          <w:szCs w:val="22"/>
          <w:u w:val="single"/>
        </w:rPr>
        <w:t>About the Dataset:</w:t>
      </w:r>
    </w:p>
    <w:p w14:paraId="4DBD8F2D" w14:textId="77777777" w:rsidR="0054107A" w:rsidRPr="0054107A" w:rsidRDefault="0054107A" w:rsidP="0054107A">
      <w:pPr>
        <w:jc w:val="left"/>
        <w:rPr>
          <w:szCs w:val="22"/>
        </w:rPr>
      </w:pPr>
      <w:r w:rsidRPr="0054107A">
        <w:rPr>
          <w:szCs w:val="22"/>
        </w:rPr>
        <w:t xml:space="preserve">The datafile </w:t>
      </w:r>
      <w:proofErr w:type="spellStart"/>
      <w:r w:rsidRPr="0054107A">
        <w:rPr>
          <w:szCs w:val="22"/>
        </w:rPr>
        <w:t>Birthweight_Smoking</w:t>
      </w:r>
      <w:proofErr w:type="spellEnd"/>
      <w:r w:rsidRPr="0054107A">
        <w:rPr>
          <w:szCs w:val="22"/>
        </w:rPr>
        <w:t xml:space="preserve"> is from the 1989 linked National Natality-Mortality Detail</w:t>
      </w:r>
    </w:p>
    <w:p w14:paraId="7C2A972C" w14:textId="77777777" w:rsidR="0054107A" w:rsidRPr="0054107A" w:rsidRDefault="0054107A" w:rsidP="0054107A">
      <w:pPr>
        <w:jc w:val="left"/>
        <w:rPr>
          <w:szCs w:val="22"/>
        </w:rPr>
      </w:pPr>
      <w:r w:rsidRPr="0054107A">
        <w:rPr>
          <w:szCs w:val="22"/>
        </w:rPr>
        <w:t xml:space="preserve">files, which contains a census of infant births and deaths. The data in </w:t>
      </w:r>
      <w:proofErr w:type="spellStart"/>
      <w:r w:rsidRPr="0054107A">
        <w:rPr>
          <w:szCs w:val="22"/>
        </w:rPr>
        <w:t>bw_smoking.data</w:t>
      </w:r>
      <w:proofErr w:type="spellEnd"/>
      <w:r w:rsidRPr="0054107A">
        <w:rPr>
          <w:szCs w:val="22"/>
        </w:rPr>
        <w:t xml:space="preserve"> are for</w:t>
      </w:r>
    </w:p>
    <w:p w14:paraId="3D426121" w14:textId="54C5DF68" w:rsidR="0054107A" w:rsidRDefault="0054107A" w:rsidP="0054107A">
      <w:pPr>
        <w:jc w:val="left"/>
        <w:rPr>
          <w:szCs w:val="22"/>
        </w:rPr>
      </w:pPr>
      <w:r>
        <w:rPr>
          <w:szCs w:val="22"/>
        </w:rPr>
        <w:t xml:space="preserve">births in Pennsylvania in 1989. </w:t>
      </w:r>
      <w:r w:rsidRPr="0054107A">
        <w:rPr>
          <w:szCs w:val="22"/>
        </w:rPr>
        <w:t>These data were provided by P</w:t>
      </w:r>
      <w:r w:rsidR="00AA5FFB">
        <w:rPr>
          <w:szCs w:val="22"/>
        </w:rPr>
        <w:t>ro</w:t>
      </w:r>
      <w:r w:rsidRPr="0054107A">
        <w:rPr>
          <w:szCs w:val="22"/>
        </w:rPr>
        <w:t>fessor Douglas Almond, Kenn</w:t>
      </w:r>
      <w:r>
        <w:rPr>
          <w:szCs w:val="22"/>
        </w:rPr>
        <w:t xml:space="preserve">eth </w:t>
      </w:r>
      <w:proofErr w:type="spellStart"/>
      <w:r>
        <w:rPr>
          <w:szCs w:val="22"/>
        </w:rPr>
        <w:t>Chay</w:t>
      </w:r>
      <w:proofErr w:type="spellEnd"/>
      <w:r>
        <w:rPr>
          <w:szCs w:val="22"/>
        </w:rPr>
        <w:t xml:space="preserve">, and David Lee and are </w:t>
      </w:r>
      <w:r w:rsidRPr="0054107A">
        <w:rPr>
          <w:szCs w:val="22"/>
        </w:rPr>
        <w:t>a subset of the data used in their paper “The Costs of Low Birt</w:t>
      </w:r>
      <w:r>
        <w:rPr>
          <w:szCs w:val="22"/>
        </w:rPr>
        <w:t xml:space="preserve">h Weight,” Quarterly Journal of </w:t>
      </w:r>
      <w:r w:rsidRPr="0054107A">
        <w:rPr>
          <w:szCs w:val="22"/>
        </w:rPr>
        <w:t>Economics, August 2005, 120(3): 1031-1083</w:t>
      </w:r>
      <w:r>
        <w:rPr>
          <w:szCs w:val="22"/>
        </w:rPr>
        <w:t>.</w:t>
      </w:r>
      <w:r w:rsidRPr="0054107A">
        <w:t xml:space="preserve"> </w:t>
      </w:r>
      <w:r w:rsidRPr="0054107A">
        <w:rPr>
          <w:szCs w:val="22"/>
        </w:rPr>
        <w:t>The file contains 3,000 observations on the variables described below</w:t>
      </w:r>
      <w:r>
        <w:rPr>
          <w:szCs w:val="22"/>
        </w:rPr>
        <w:t>:</w:t>
      </w:r>
    </w:p>
    <w:p w14:paraId="4F6BD7CD" w14:textId="58726325" w:rsidR="0054107A" w:rsidRDefault="0054107A" w:rsidP="0054107A">
      <w:pPr>
        <w:jc w:val="left"/>
        <w:rPr>
          <w:szCs w:val="22"/>
        </w:rPr>
      </w:pPr>
      <w:r w:rsidRPr="0054107A">
        <w:rPr>
          <w:noProof/>
          <w:szCs w:val="22"/>
        </w:rPr>
        <w:drawing>
          <wp:inline distT="0" distB="0" distL="0" distR="0" wp14:anchorId="37525DDB" wp14:editId="6DE7651C">
            <wp:extent cx="5419725" cy="2638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A71F4" w14:textId="0C43A938" w:rsidR="00F728F3" w:rsidRPr="00F728F3" w:rsidRDefault="009D34FA" w:rsidP="0054107A">
      <w:pPr>
        <w:jc w:val="left"/>
        <w:rPr>
          <w:szCs w:val="22"/>
          <w:u w:val="single"/>
        </w:rPr>
      </w:pPr>
      <w:r w:rsidRPr="00F728F3">
        <w:rPr>
          <w:szCs w:val="22"/>
          <w:u w:val="single"/>
        </w:rPr>
        <w:t>Exercise</w:t>
      </w:r>
      <w:r w:rsidR="00A2032F" w:rsidRPr="00F728F3">
        <w:rPr>
          <w:szCs w:val="22"/>
          <w:u w:val="single"/>
        </w:rPr>
        <w:t xml:space="preserve"> </w:t>
      </w:r>
      <w:r w:rsidR="00BE5900">
        <w:rPr>
          <w:szCs w:val="22"/>
          <w:u w:val="single"/>
        </w:rPr>
        <w:t>4</w:t>
      </w:r>
      <w:r w:rsidRPr="00F728F3">
        <w:rPr>
          <w:szCs w:val="22"/>
          <w:u w:val="single"/>
        </w:rPr>
        <w:t xml:space="preserve"> questions: </w:t>
      </w:r>
    </w:p>
    <w:p w14:paraId="371F0CA4" w14:textId="3D34D315" w:rsidR="005045CA" w:rsidRDefault="005045CA" w:rsidP="005045CA">
      <w:pPr>
        <w:rPr>
          <w:szCs w:val="22"/>
        </w:rPr>
      </w:pPr>
    </w:p>
    <w:p w14:paraId="3BA5CA9E" w14:textId="0ED2C7C6" w:rsidR="00BE5900" w:rsidRDefault="00BE5900" w:rsidP="00CB2F33">
      <w:pPr>
        <w:rPr>
          <w:szCs w:val="22"/>
        </w:rPr>
      </w:pPr>
      <w:r w:rsidRPr="00CB2F33">
        <w:rPr>
          <w:szCs w:val="22"/>
        </w:rPr>
        <w:t xml:space="preserve">An important problem facing health officials is estimating the effect of cigarette smoking on infant health. One measure of infant health is birthweight: a very low birthweight can put an infant at risk of contracting various illnesses. </w:t>
      </w:r>
    </w:p>
    <w:p w14:paraId="27F53984" w14:textId="77777777" w:rsidR="00CB2F33" w:rsidRDefault="00CB2F33" w:rsidP="00CB2F33">
      <w:pPr>
        <w:rPr>
          <w:szCs w:val="22"/>
        </w:rPr>
      </w:pPr>
    </w:p>
    <w:p w14:paraId="350224A9" w14:textId="59B97E50" w:rsidR="00BE5900" w:rsidRDefault="00BE5900" w:rsidP="00CB2F33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>Write out a</w:t>
      </w:r>
      <w:r w:rsidR="00CB2F33">
        <w:rPr>
          <w:szCs w:val="22"/>
        </w:rPr>
        <w:t xml:space="preserve"> model via a linear</w:t>
      </w:r>
      <w:r>
        <w:rPr>
          <w:szCs w:val="22"/>
        </w:rPr>
        <w:t xml:space="preserve"> equation that represents a regression model that will estimate the effect of smoking on infant birthweight. </w:t>
      </w:r>
      <w:r w:rsidRPr="00CB2F33">
        <w:rPr>
          <w:szCs w:val="22"/>
        </w:rPr>
        <w:t xml:space="preserve">What is the likely sign for </w:t>
      </w:r>
      <m:oMath>
        <m:sSub>
          <m:sSubPr>
            <m:ctrlPr>
              <w:rPr>
                <w:rFonts w:ascii="Cambria Math" w:hAnsi="Cambria Math"/>
                <w:i/>
                <w:szCs w:val="22"/>
              </w:rPr>
            </m:ctrlPr>
          </m:sSubPr>
          <m:e>
            <m:r>
              <w:rPr>
                <w:rFonts w:ascii="Cambria Math" w:hAnsi="Cambria Math"/>
                <w:szCs w:val="22"/>
              </w:rPr>
              <m:t>β</m:t>
            </m:r>
          </m:e>
          <m:sub>
            <m:r>
              <w:rPr>
                <w:rFonts w:ascii="Cambria Math" w:hAnsi="Cambria Math"/>
                <w:szCs w:val="22"/>
              </w:rPr>
              <m:t>1</m:t>
            </m:r>
          </m:sub>
        </m:sSub>
      </m:oMath>
      <w:r w:rsidRPr="00CB2F33">
        <w:rPr>
          <w:szCs w:val="22"/>
        </w:rPr>
        <w:t>?</w:t>
      </w:r>
    </w:p>
    <w:p w14:paraId="4949B582" w14:textId="77777777" w:rsidR="00CB2F33" w:rsidRDefault="00BE5900" w:rsidP="00CB2F33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 xml:space="preserve">Estimate the </w:t>
      </w:r>
      <w:r w:rsidR="00CB2F33">
        <w:rPr>
          <w:szCs w:val="22"/>
        </w:rPr>
        <w:t>model</w:t>
      </w:r>
      <w:r>
        <w:rPr>
          <w:szCs w:val="22"/>
        </w:rPr>
        <w:t xml:space="preserve">. </w:t>
      </w:r>
      <w:r w:rsidR="00CB2F33">
        <w:rPr>
          <w:szCs w:val="22"/>
        </w:rPr>
        <w:t xml:space="preserve">What is the estimated effect of smoking on birthweight? </w:t>
      </w:r>
    </w:p>
    <w:p w14:paraId="1CA02A72" w14:textId="7B6A76D9" w:rsidR="00CB2F33" w:rsidRPr="00CB2F33" w:rsidRDefault="00CB2F33" w:rsidP="00CB2F33">
      <w:pPr>
        <w:pStyle w:val="ListParagraph"/>
        <w:numPr>
          <w:ilvl w:val="0"/>
          <w:numId w:val="24"/>
        </w:numPr>
        <w:rPr>
          <w:szCs w:val="22"/>
        </w:rPr>
      </w:pPr>
      <w:r w:rsidRPr="00CB2F33">
        <w:rPr>
          <w:szCs w:val="22"/>
        </w:rPr>
        <w:t xml:space="preserve">Are there factors other than cigarette smoking that affect birth weight and are likely to be correlated with smoking. </w:t>
      </w:r>
      <w:r>
        <w:rPr>
          <w:szCs w:val="22"/>
        </w:rPr>
        <w:t>List 2</w:t>
      </w:r>
      <w:r w:rsidRPr="00CB2F33">
        <w:rPr>
          <w:szCs w:val="22"/>
        </w:rPr>
        <w:t xml:space="preserve"> such factors and explain why </w:t>
      </w:r>
      <w:proofErr w:type="gramStart"/>
      <w:r w:rsidRPr="00CB2F33">
        <w:rPr>
          <w:szCs w:val="22"/>
        </w:rPr>
        <w:t>may this</w:t>
      </w:r>
      <w:proofErr w:type="gramEnd"/>
      <w:r w:rsidRPr="00CB2F33">
        <w:rPr>
          <w:szCs w:val="22"/>
        </w:rPr>
        <w:t xml:space="preserve"> affect the causal interpretation in our first model.</w:t>
      </w:r>
    </w:p>
    <w:p w14:paraId="6F46FDF3" w14:textId="77777777" w:rsidR="00CB2F33" w:rsidRDefault="00CB2F33" w:rsidP="00CB2F33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 xml:space="preserve">Regress birthweight on smoker, alcohol and </w:t>
      </w:r>
      <w:proofErr w:type="spellStart"/>
      <w:r>
        <w:rPr>
          <w:szCs w:val="22"/>
        </w:rPr>
        <w:t>nprevist</w:t>
      </w:r>
      <w:proofErr w:type="spellEnd"/>
      <w:r>
        <w:rPr>
          <w:szCs w:val="22"/>
        </w:rPr>
        <w:t xml:space="preserve">. Is the estimated effect of smoking substantially different? </w:t>
      </w:r>
    </w:p>
    <w:p w14:paraId="47212810" w14:textId="7B83074B" w:rsidR="0056503D" w:rsidRDefault="00BE5900" w:rsidP="0054107A">
      <w:pPr>
        <w:pStyle w:val="ListParagraph"/>
        <w:numPr>
          <w:ilvl w:val="0"/>
          <w:numId w:val="24"/>
        </w:numPr>
        <w:rPr>
          <w:szCs w:val="22"/>
        </w:rPr>
      </w:pPr>
      <w:r w:rsidRPr="00CB2F33">
        <w:rPr>
          <w:szCs w:val="22"/>
        </w:rPr>
        <w:t xml:space="preserve">Are there any changes to the </w:t>
      </w:r>
      <w:r w:rsidR="001057D2" w:rsidRPr="00CB2F33">
        <w:rPr>
          <w:szCs w:val="22"/>
        </w:rPr>
        <w:t>R-square</w:t>
      </w:r>
      <w:r w:rsidRPr="00CB2F33">
        <w:rPr>
          <w:szCs w:val="22"/>
        </w:rPr>
        <w:t xml:space="preserve"> of the regression model? </w:t>
      </w:r>
    </w:p>
    <w:p w14:paraId="6CBBBB8F" w14:textId="00AE2016" w:rsidR="0054107A" w:rsidRDefault="0054107A" w:rsidP="0054107A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 xml:space="preserve">How should you interpret the coefficient on </w:t>
      </w:r>
      <w:proofErr w:type="spellStart"/>
      <w:r>
        <w:rPr>
          <w:szCs w:val="22"/>
        </w:rPr>
        <w:t>Nprevist</w:t>
      </w:r>
      <w:proofErr w:type="spellEnd"/>
      <w:r>
        <w:rPr>
          <w:szCs w:val="22"/>
        </w:rPr>
        <w:t xml:space="preserve">? Does it measure the causal effect of prenatal visits on birthweight? </w:t>
      </w:r>
    </w:p>
    <w:p w14:paraId="18DB85F2" w14:textId="5F834B5C" w:rsidR="0054107A" w:rsidRDefault="0054107A" w:rsidP="0054107A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>Add in tripre0-3 in the regression model. What happens?</w:t>
      </w:r>
    </w:p>
    <w:p w14:paraId="41310E40" w14:textId="77777777" w:rsidR="0054107A" w:rsidRPr="0054107A" w:rsidRDefault="0054107A" w:rsidP="0054107A">
      <w:pPr>
        <w:ind w:left="360"/>
        <w:rPr>
          <w:szCs w:val="22"/>
        </w:rPr>
      </w:pPr>
    </w:p>
    <w:p w14:paraId="47A518D3" w14:textId="77777777" w:rsidR="00BE5900" w:rsidRDefault="00BE5900" w:rsidP="00BE5900">
      <w:pPr>
        <w:pStyle w:val="ListParagraph"/>
        <w:rPr>
          <w:szCs w:val="22"/>
        </w:rPr>
      </w:pPr>
    </w:p>
    <w:p w14:paraId="5E9C51D9" w14:textId="5929541C" w:rsidR="00372817" w:rsidRPr="00372817" w:rsidRDefault="00372817" w:rsidP="00372817">
      <w:pPr>
        <w:jc w:val="left"/>
        <w:rPr>
          <w:szCs w:val="22"/>
        </w:rPr>
      </w:pPr>
    </w:p>
    <w:sectPr w:rsidR="00372817" w:rsidRPr="00372817" w:rsidSect="004061CA">
      <w:footerReference w:type="even" r:id="rId9"/>
      <w:footerReference w:type="default" r:id="rId10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FB5C8" w14:textId="77777777" w:rsidR="00A76D54" w:rsidRDefault="00A76D54" w:rsidP="00417A5D">
      <w:r>
        <w:separator/>
      </w:r>
    </w:p>
  </w:endnote>
  <w:endnote w:type="continuationSeparator" w:id="0">
    <w:p w14:paraId="4034E896" w14:textId="77777777" w:rsidR="00A76D54" w:rsidRDefault="00A76D54" w:rsidP="00417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817217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57975D5" w14:textId="47C1058D" w:rsidR="00EA0F6C" w:rsidRDefault="00EA0F6C" w:rsidP="000D73C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1D6B8B9" w14:textId="77777777" w:rsidR="00EA0F6C" w:rsidRDefault="00EA0F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757039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FCE1CAF" w14:textId="3B7F5D5B" w:rsidR="00EA0F6C" w:rsidRDefault="00EA0F6C" w:rsidP="000D73C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177D5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0A90915" w14:textId="77777777" w:rsidR="00EA0F6C" w:rsidRDefault="00EA0F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60969" w14:textId="77777777" w:rsidR="00A76D54" w:rsidRDefault="00A76D54" w:rsidP="00417A5D">
      <w:r>
        <w:separator/>
      </w:r>
    </w:p>
  </w:footnote>
  <w:footnote w:type="continuationSeparator" w:id="0">
    <w:p w14:paraId="134F2CEA" w14:textId="77777777" w:rsidR="00A76D54" w:rsidRDefault="00A76D54" w:rsidP="00417A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DC6"/>
    <w:multiLevelType w:val="hybridMultilevel"/>
    <w:tmpl w:val="7E68C650"/>
    <w:lvl w:ilvl="0" w:tplc="4802D65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12843"/>
    <w:multiLevelType w:val="hybridMultilevel"/>
    <w:tmpl w:val="8F3EBF9E"/>
    <w:lvl w:ilvl="0" w:tplc="4802D65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37294"/>
    <w:multiLevelType w:val="hybridMultilevel"/>
    <w:tmpl w:val="47ACF81E"/>
    <w:lvl w:ilvl="0" w:tplc="4802D6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E5F07"/>
    <w:multiLevelType w:val="hybridMultilevel"/>
    <w:tmpl w:val="C2A857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18123D"/>
    <w:multiLevelType w:val="hybridMultilevel"/>
    <w:tmpl w:val="D8501A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B2CCC"/>
    <w:multiLevelType w:val="hybridMultilevel"/>
    <w:tmpl w:val="75A01F4C"/>
    <w:lvl w:ilvl="0" w:tplc="4802D65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E553F"/>
    <w:multiLevelType w:val="hybridMultilevel"/>
    <w:tmpl w:val="455C7052"/>
    <w:lvl w:ilvl="0" w:tplc="08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7" w15:restartNumberingAfterBreak="0">
    <w:nsid w:val="28347F4E"/>
    <w:multiLevelType w:val="hybridMultilevel"/>
    <w:tmpl w:val="540497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D82683"/>
    <w:multiLevelType w:val="hybridMultilevel"/>
    <w:tmpl w:val="1C286ACA"/>
    <w:lvl w:ilvl="0" w:tplc="4802D65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0C507A"/>
    <w:multiLevelType w:val="hybridMultilevel"/>
    <w:tmpl w:val="B5D893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1F7AF18A">
      <w:start w:val="1"/>
      <w:numFmt w:val="lowerLetter"/>
      <w:lvlText w:val="%2."/>
      <w:lvlJc w:val="left"/>
      <w:pPr>
        <w:ind w:left="1353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315039"/>
    <w:multiLevelType w:val="hybridMultilevel"/>
    <w:tmpl w:val="E4DC54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519F5"/>
    <w:multiLevelType w:val="hybridMultilevel"/>
    <w:tmpl w:val="2112EF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381F0D"/>
    <w:multiLevelType w:val="hybridMultilevel"/>
    <w:tmpl w:val="B5D893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1F7AF18A">
      <w:start w:val="1"/>
      <w:numFmt w:val="lowerLetter"/>
      <w:lvlText w:val="%2."/>
      <w:lvlJc w:val="left"/>
      <w:pPr>
        <w:ind w:left="1353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EC0EFB"/>
    <w:multiLevelType w:val="hybridMultilevel"/>
    <w:tmpl w:val="B002C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B386E"/>
    <w:multiLevelType w:val="hybridMultilevel"/>
    <w:tmpl w:val="0282B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4A7635"/>
    <w:multiLevelType w:val="hybridMultilevel"/>
    <w:tmpl w:val="B5D893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1F7AF18A">
      <w:start w:val="1"/>
      <w:numFmt w:val="lowerLetter"/>
      <w:pStyle w:val="statacommand"/>
      <w:lvlText w:val="%2."/>
      <w:lvlJc w:val="left"/>
      <w:pPr>
        <w:ind w:left="1353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101F10"/>
    <w:multiLevelType w:val="hybridMultilevel"/>
    <w:tmpl w:val="7BBE9D18"/>
    <w:lvl w:ilvl="0" w:tplc="4802D65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360" w:hanging="360"/>
      </w:pPr>
    </w:lvl>
    <w:lvl w:ilvl="2" w:tplc="0809001B" w:tentative="1">
      <w:start w:val="1"/>
      <w:numFmt w:val="lowerRoman"/>
      <w:lvlText w:val="%3."/>
      <w:lvlJc w:val="right"/>
      <w:pPr>
        <w:ind w:left="1080" w:hanging="180"/>
      </w:pPr>
    </w:lvl>
    <w:lvl w:ilvl="3" w:tplc="0809000F" w:tentative="1">
      <w:start w:val="1"/>
      <w:numFmt w:val="decimal"/>
      <w:lvlText w:val="%4."/>
      <w:lvlJc w:val="left"/>
      <w:pPr>
        <w:ind w:left="1800" w:hanging="360"/>
      </w:pPr>
    </w:lvl>
    <w:lvl w:ilvl="4" w:tplc="08090019" w:tentative="1">
      <w:start w:val="1"/>
      <w:numFmt w:val="lowerLetter"/>
      <w:lvlText w:val="%5."/>
      <w:lvlJc w:val="left"/>
      <w:pPr>
        <w:ind w:left="2520" w:hanging="360"/>
      </w:pPr>
    </w:lvl>
    <w:lvl w:ilvl="5" w:tplc="0809001B" w:tentative="1">
      <w:start w:val="1"/>
      <w:numFmt w:val="lowerRoman"/>
      <w:lvlText w:val="%6."/>
      <w:lvlJc w:val="right"/>
      <w:pPr>
        <w:ind w:left="3240" w:hanging="180"/>
      </w:pPr>
    </w:lvl>
    <w:lvl w:ilvl="6" w:tplc="0809000F" w:tentative="1">
      <w:start w:val="1"/>
      <w:numFmt w:val="decimal"/>
      <w:lvlText w:val="%7."/>
      <w:lvlJc w:val="left"/>
      <w:pPr>
        <w:ind w:left="3960" w:hanging="360"/>
      </w:pPr>
    </w:lvl>
    <w:lvl w:ilvl="7" w:tplc="08090019" w:tentative="1">
      <w:start w:val="1"/>
      <w:numFmt w:val="lowerLetter"/>
      <w:lvlText w:val="%8."/>
      <w:lvlJc w:val="left"/>
      <w:pPr>
        <w:ind w:left="4680" w:hanging="360"/>
      </w:pPr>
    </w:lvl>
    <w:lvl w:ilvl="8" w:tplc="08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7" w15:restartNumberingAfterBreak="0">
    <w:nsid w:val="55DC19F4"/>
    <w:multiLevelType w:val="hybridMultilevel"/>
    <w:tmpl w:val="C1DC9C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DB29DE"/>
    <w:multiLevelType w:val="hybridMultilevel"/>
    <w:tmpl w:val="D030510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8EA4A50"/>
    <w:multiLevelType w:val="hybridMultilevel"/>
    <w:tmpl w:val="6BE22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FA390D"/>
    <w:multiLevelType w:val="hybridMultilevel"/>
    <w:tmpl w:val="95E60D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527C31"/>
    <w:multiLevelType w:val="hybridMultilevel"/>
    <w:tmpl w:val="691CC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DC5E51"/>
    <w:multiLevelType w:val="hybridMultilevel"/>
    <w:tmpl w:val="9FF052DC"/>
    <w:lvl w:ilvl="0" w:tplc="B008CA26">
      <w:start w:val="1"/>
      <w:numFmt w:val="lowerLetter"/>
      <w:lvlText w:val="%1."/>
      <w:lvlJc w:val="left"/>
      <w:pPr>
        <w:ind w:left="1440" w:hanging="360"/>
      </w:pPr>
      <w:rPr>
        <w:rFonts w:hint="default"/>
        <w:b/>
      </w:rPr>
    </w:lvl>
    <w:lvl w:ilvl="1" w:tplc="45B248BC">
      <w:start w:val="1"/>
      <w:numFmt w:val="lowerRoman"/>
      <w:lvlText w:val="%2."/>
      <w:lvlJc w:val="left"/>
      <w:pPr>
        <w:ind w:left="2520" w:hanging="72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8611DBB"/>
    <w:multiLevelType w:val="hybridMultilevel"/>
    <w:tmpl w:val="7C14A50A"/>
    <w:lvl w:ilvl="0" w:tplc="4802D65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390756"/>
    <w:multiLevelType w:val="hybridMultilevel"/>
    <w:tmpl w:val="B226C8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E33CC4"/>
    <w:multiLevelType w:val="hybridMultilevel"/>
    <w:tmpl w:val="2EC6B0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C77667"/>
    <w:multiLevelType w:val="hybridMultilevel"/>
    <w:tmpl w:val="38903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700A6A"/>
    <w:multiLevelType w:val="hybridMultilevel"/>
    <w:tmpl w:val="76285D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8F0904"/>
    <w:multiLevelType w:val="hybridMultilevel"/>
    <w:tmpl w:val="0654309A"/>
    <w:lvl w:ilvl="0" w:tplc="4802D65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EE547E"/>
    <w:multiLevelType w:val="hybridMultilevel"/>
    <w:tmpl w:val="B226C8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182168"/>
    <w:multiLevelType w:val="hybridMultilevel"/>
    <w:tmpl w:val="7C14A50A"/>
    <w:lvl w:ilvl="0" w:tplc="4802D65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4486431">
    <w:abstractNumId w:val="7"/>
  </w:num>
  <w:num w:numId="2" w16cid:durableId="71003551">
    <w:abstractNumId w:val="21"/>
  </w:num>
  <w:num w:numId="3" w16cid:durableId="1026558297">
    <w:abstractNumId w:val="10"/>
  </w:num>
  <w:num w:numId="4" w16cid:durableId="739907289">
    <w:abstractNumId w:val="22"/>
  </w:num>
  <w:num w:numId="5" w16cid:durableId="829716268">
    <w:abstractNumId w:val="16"/>
  </w:num>
  <w:num w:numId="6" w16cid:durableId="1195076773">
    <w:abstractNumId w:val="23"/>
  </w:num>
  <w:num w:numId="7" w16cid:durableId="2078360215">
    <w:abstractNumId w:val="30"/>
  </w:num>
  <w:num w:numId="8" w16cid:durableId="2052342926">
    <w:abstractNumId w:val="1"/>
  </w:num>
  <w:num w:numId="9" w16cid:durableId="701175803">
    <w:abstractNumId w:val="0"/>
  </w:num>
  <w:num w:numId="10" w16cid:durableId="1392195587">
    <w:abstractNumId w:val="5"/>
  </w:num>
  <w:num w:numId="11" w16cid:durableId="812219276">
    <w:abstractNumId w:val="14"/>
  </w:num>
  <w:num w:numId="12" w16cid:durableId="1970896617">
    <w:abstractNumId w:val="27"/>
  </w:num>
  <w:num w:numId="13" w16cid:durableId="1338970453">
    <w:abstractNumId w:val="13"/>
  </w:num>
  <w:num w:numId="14" w16cid:durableId="371807977">
    <w:abstractNumId w:val="20"/>
  </w:num>
  <w:num w:numId="15" w16cid:durableId="648023485">
    <w:abstractNumId w:val="2"/>
  </w:num>
  <w:num w:numId="16" w16cid:durableId="226842007">
    <w:abstractNumId w:val="8"/>
  </w:num>
  <w:num w:numId="17" w16cid:durableId="2070297540">
    <w:abstractNumId w:val="28"/>
  </w:num>
  <w:num w:numId="18" w16cid:durableId="1559055219">
    <w:abstractNumId w:val="6"/>
  </w:num>
  <w:num w:numId="19" w16cid:durableId="125701702">
    <w:abstractNumId w:val="26"/>
  </w:num>
  <w:num w:numId="20" w16cid:durableId="563029133">
    <w:abstractNumId w:val="3"/>
  </w:num>
  <w:num w:numId="21" w16cid:durableId="2080591552">
    <w:abstractNumId w:val="19"/>
  </w:num>
  <w:num w:numId="22" w16cid:durableId="245267565">
    <w:abstractNumId w:val="17"/>
  </w:num>
  <w:num w:numId="23" w16cid:durableId="1356617180">
    <w:abstractNumId w:val="4"/>
  </w:num>
  <w:num w:numId="24" w16cid:durableId="222983379">
    <w:abstractNumId w:val="15"/>
  </w:num>
  <w:num w:numId="25" w16cid:durableId="1752695414">
    <w:abstractNumId w:val="25"/>
  </w:num>
  <w:num w:numId="26" w16cid:durableId="379593460">
    <w:abstractNumId w:val="29"/>
  </w:num>
  <w:num w:numId="27" w16cid:durableId="1383168841">
    <w:abstractNumId w:val="24"/>
  </w:num>
  <w:num w:numId="28" w16cid:durableId="1443459046">
    <w:abstractNumId w:val="12"/>
  </w:num>
  <w:num w:numId="29" w16cid:durableId="2060780465">
    <w:abstractNumId w:val="9"/>
  </w:num>
  <w:num w:numId="30" w16cid:durableId="992682152">
    <w:abstractNumId w:val="18"/>
  </w:num>
  <w:num w:numId="31" w16cid:durableId="70799505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LM0MzY2sjCwNDRQ0lEKTi0uzszPAykwNKgFAJ4P4GMtAAAA"/>
  </w:docVars>
  <w:rsids>
    <w:rsidRoot w:val="00DE55A4"/>
    <w:rsid w:val="00001B87"/>
    <w:rsid w:val="0002275D"/>
    <w:rsid w:val="00054DBB"/>
    <w:rsid w:val="000678DF"/>
    <w:rsid w:val="000C69AC"/>
    <w:rsid w:val="000E1229"/>
    <w:rsid w:val="000E5E02"/>
    <w:rsid w:val="000F09DC"/>
    <w:rsid w:val="001057D2"/>
    <w:rsid w:val="00106CD3"/>
    <w:rsid w:val="00141C85"/>
    <w:rsid w:val="00142D24"/>
    <w:rsid w:val="00177717"/>
    <w:rsid w:val="001A08BE"/>
    <w:rsid w:val="001C0143"/>
    <w:rsid w:val="002058D1"/>
    <w:rsid w:val="002439AA"/>
    <w:rsid w:val="00254637"/>
    <w:rsid w:val="00280108"/>
    <w:rsid w:val="0028484A"/>
    <w:rsid w:val="0028685B"/>
    <w:rsid w:val="002A3EC0"/>
    <w:rsid w:val="002E3F67"/>
    <w:rsid w:val="0032334C"/>
    <w:rsid w:val="00327438"/>
    <w:rsid w:val="00353C70"/>
    <w:rsid w:val="00372817"/>
    <w:rsid w:val="003D1F97"/>
    <w:rsid w:val="003E5F8F"/>
    <w:rsid w:val="003F453D"/>
    <w:rsid w:val="003F47A8"/>
    <w:rsid w:val="004061CA"/>
    <w:rsid w:val="00410D5C"/>
    <w:rsid w:val="004177D5"/>
    <w:rsid w:val="00417A5D"/>
    <w:rsid w:val="0048003D"/>
    <w:rsid w:val="004C5312"/>
    <w:rsid w:val="004F4818"/>
    <w:rsid w:val="005026B2"/>
    <w:rsid w:val="005045CA"/>
    <w:rsid w:val="0054107A"/>
    <w:rsid w:val="0056503D"/>
    <w:rsid w:val="00594AEC"/>
    <w:rsid w:val="00601F64"/>
    <w:rsid w:val="00613689"/>
    <w:rsid w:val="00630779"/>
    <w:rsid w:val="00691570"/>
    <w:rsid w:val="00693566"/>
    <w:rsid w:val="006D2960"/>
    <w:rsid w:val="007339F9"/>
    <w:rsid w:val="00790975"/>
    <w:rsid w:val="007B123C"/>
    <w:rsid w:val="00862BEA"/>
    <w:rsid w:val="00881DD5"/>
    <w:rsid w:val="008D24C6"/>
    <w:rsid w:val="00912BF1"/>
    <w:rsid w:val="0092043D"/>
    <w:rsid w:val="00994BF6"/>
    <w:rsid w:val="009D1002"/>
    <w:rsid w:val="009D34FA"/>
    <w:rsid w:val="009D77C8"/>
    <w:rsid w:val="009E1581"/>
    <w:rsid w:val="00A2032F"/>
    <w:rsid w:val="00A66531"/>
    <w:rsid w:val="00A76D54"/>
    <w:rsid w:val="00AA5FFB"/>
    <w:rsid w:val="00AB6BEC"/>
    <w:rsid w:val="00B26088"/>
    <w:rsid w:val="00B37847"/>
    <w:rsid w:val="00B758EE"/>
    <w:rsid w:val="00B85CC3"/>
    <w:rsid w:val="00BA4E98"/>
    <w:rsid w:val="00BE5900"/>
    <w:rsid w:val="00C27759"/>
    <w:rsid w:val="00C417FD"/>
    <w:rsid w:val="00C56A23"/>
    <w:rsid w:val="00C61381"/>
    <w:rsid w:val="00CA3254"/>
    <w:rsid w:val="00CB2F33"/>
    <w:rsid w:val="00CE700D"/>
    <w:rsid w:val="00D44860"/>
    <w:rsid w:val="00D94DDB"/>
    <w:rsid w:val="00DA3B4E"/>
    <w:rsid w:val="00DD115D"/>
    <w:rsid w:val="00DD6263"/>
    <w:rsid w:val="00DE55A4"/>
    <w:rsid w:val="00DF759F"/>
    <w:rsid w:val="00E14887"/>
    <w:rsid w:val="00E269AA"/>
    <w:rsid w:val="00E4055F"/>
    <w:rsid w:val="00E74743"/>
    <w:rsid w:val="00EA0F6C"/>
    <w:rsid w:val="00EB35C5"/>
    <w:rsid w:val="00F14FB6"/>
    <w:rsid w:val="00F27D74"/>
    <w:rsid w:val="00F65888"/>
    <w:rsid w:val="00F728F3"/>
    <w:rsid w:val="00F7597C"/>
    <w:rsid w:val="00FA179B"/>
    <w:rsid w:val="00FC0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8D8840"/>
  <w15:chartTrackingRefBased/>
  <w15:docId w15:val="{BAEE5C69-BAAB-5F4A-AAA9-5C15E74AC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4C6"/>
    <w:pPr>
      <w:jc w:val="both"/>
    </w:pPr>
    <w:rPr>
      <w:rFonts w:ascii="Times New Roman" w:eastAsia="Times New Roman" w:hAnsi="Times New Roman" w:cs="Times New Roman"/>
      <w:sz w:val="22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55A4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7A5D"/>
    <w:pPr>
      <w:keepNext/>
      <w:keepLines/>
      <w:spacing w:before="40"/>
      <w:outlineLvl w:val="1"/>
    </w:pPr>
    <w:rPr>
      <w:rFonts w:eastAsiaTheme="majorEastAsia" w:cstheme="majorBidi"/>
      <w:b/>
      <w:i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55A4"/>
    <w:rPr>
      <w:rFonts w:ascii="Times New Roman" w:eastAsiaTheme="majorEastAsia" w:hAnsi="Times New Roman" w:cstheme="majorBidi"/>
      <w:b/>
      <w:color w:val="000000" w:themeColor="text1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17A5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7A5D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17A5D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417A5D"/>
    <w:rPr>
      <w:rFonts w:ascii="Times New Roman" w:eastAsiaTheme="majorEastAsia" w:hAnsi="Times New Roman" w:cstheme="majorBidi"/>
      <w:b/>
      <w:i/>
      <w:color w:val="000000" w:themeColor="text1"/>
      <w:sz w:val="22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3D1F97"/>
    <w:pPr>
      <w:ind w:left="720"/>
      <w:contextualSpacing/>
    </w:pPr>
  </w:style>
  <w:style w:type="paragraph" w:customStyle="1" w:styleId="Default">
    <w:name w:val="Default"/>
    <w:rsid w:val="003D1F97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styleId="Hyperlink">
    <w:name w:val="Hyperlink"/>
    <w:basedOn w:val="DefaultParagraphFont"/>
    <w:uiPriority w:val="99"/>
    <w:unhideWhenUsed/>
    <w:rsid w:val="003D1F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1F9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85CC3"/>
    <w:pPr>
      <w:jc w:val="both"/>
    </w:pPr>
    <w:rPr>
      <w:rFonts w:ascii="Arial" w:hAnsi="Arial"/>
      <w:sz w:val="22"/>
    </w:rPr>
  </w:style>
  <w:style w:type="character" w:styleId="Strong">
    <w:name w:val="Strong"/>
    <w:basedOn w:val="DefaultParagraphFont"/>
    <w:uiPriority w:val="22"/>
    <w:qFormat/>
    <w:rsid w:val="002439A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439AA"/>
    <w:pPr>
      <w:spacing w:before="100" w:beforeAutospacing="1" w:after="100" w:afterAutospacing="1"/>
      <w:jc w:val="left"/>
    </w:pPr>
    <w:rPr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439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439AA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EA0F6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0F6C"/>
    <w:rPr>
      <w:rFonts w:ascii="Times New Roman" w:eastAsia="Times New Roman" w:hAnsi="Times New Roman" w:cs="Times New Roman"/>
      <w:sz w:val="22"/>
      <w:lang w:eastAsia="en-GB"/>
    </w:rPr>
  </w:style>
  <w:style w:type="character" w:styleId="PageNumber">
    <w:name w:val="page number"/>
    <w:basedOn w:val="DefaultParagraphFont"/>
    <w:uiPriority w:val="99"/>
    <w:semiHidden/>
    <w:unhideWhenUsed/>
    <w:rsid w:val="00EA0F6C"/>
  </w:style>
  <w:style w:type="paragraph" w:customStyle="1" w:styleId="statacommand">
    <w:name w:val="stata command"/>
    <w:basedOn w:val="ListParagraph"/>
    <w:link w:val="statacommandChar"/>
    <w:qFormat/>
    <w:rsid w:val="002058D1"/>
    <w:pPr>
      <w:numPr>
        <w:ilvl w:val="1"/>
        <w:numId w:val="24"/>
      </w:numPr>
    </w:pPr>
    <w:rPr>
      <w:rFonts w:ascii="Arial" w:hAnsi="Arial" w:cs="Arial"/>
      <w:b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058D1"/>
    <w:rPr>
      <w:rFonts w:ascii="Times New Roman" w:eastAsia="Times New Roman" w:hAnsi="Times New Roman" w:cs="Times New Roman"/>
      <w:sz w:val="22"/>
      <w:lang w:eastAsia="en-GB"/>
    </w:rPr>
  </w:style>
  <w:style w:type="character" w:customStyle="1" w:styleId="statacommandChar">
    <w:name w:val="stata command Char"/>
    <w:basedOn w:val="ListParagraphChar"/>
    <w:link w:val="statacommand"/>
    <w:rsid w:val="002058D1"/>
    <w:rPr>
      <w:rFonts w:ascii="Arial" w:eastAsia="Times New Roman" w:hAnsi="Arial" w:cs="Arial"/>
      <w:b/>
      <w:sz w:val="22"/>
      <w:szCs w:val="22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BE5900"/>
    <w:rPr>
      <w:color w:val="808080"/>
    </w:rPr>
  </w:style>
  <w:style w:type="paragraph" w:customStyle="1" w:styleId="NormalText">
    <w:name w:val="Normal Text"/>
    <w:rsid w:val="00DF759F"/>
    <w:pPr>
      <w:widowControl w:val="0"/>
      <w:autoSpaceDE w:val="0"/>
      <w:autoSpaceDN w:val="0"/>
      <w:adjustRightInd w:val="0"/>
    </w:pPr>
    <w:rPr>
      <w:rFonts w:ascii="Palatino Linotype" w:eastAsia="Times New Roman" w:hAnsi="Palatino Linotype" w:cs="Palatino Linotype"/>
      <w:color w:val="00000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8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6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0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0400532-5558-409D-AF02-C8D9AF706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edhar,GS</dc:creator>
  <cp:keywords/>
  <dc:description/>
  <cp:lastModifiedBy>George Melios</cp:lastModifiedBy>
  <cp:revision>5</cp:revision>
  <dcterms:created xsi:type="dcterms:W3CDTF">2021-10-15T10:24:00Z</dcterms:created>
  <dcterms:modified xsi:type="dcterms:W3CDTF">2023-10-24T09:45:00Z</dcterms:modified>
</cp:coreProperties>
</file>